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mOLLY HANSEN</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OLLY</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HANSEN</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05 E Aspen Cir, Hainesville, IL, USA Hainesville, IL, USA 60030</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MOLLY_YM_HANSEN@YAHOO.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6082797072</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cLARA</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1/5/2016</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EMMIE</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8/3/2017</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28/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